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cente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238" w:after="0"/>
      <w:ind w:left="0" w:right="0" w:firstLine="454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38" w:after="0"/>
      <w:ind w:left="0" w:right="0" w:hanging="0"/>
      <w:jc w:val="center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auto"/>
      <w:sz w:val="20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454"/>
      <w:jc w:val="both"/>
    </w:pPr>
    <w:rPr>
      <w:rFonts w:ascii="Times New Roman" w:hAnsi="Times New Roman"/>
      <w:sz w:val="24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454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238" w:after="238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center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0" w:right="0" w:hanging="0"/>
      <w:jc w:val="both"/>
    </w:pPr>
    <w:rPr>
      <w:rFonts w:ascii="Times New Roman" w:hAnsi="Times New Roman"/>
      <w:i w:val="false"/>
      <w:sz w:val="20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>
      <w:spacing w:before="0" w:after="238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5-16T17:42:30Z</dcterms:modified>
  <cp:revision>3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